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6f38921590089c1cd826e36af2afcda170dc0d"/>
      <w:r>
        <w:rPr>
          <w:b/>
        </w:rPr>
        <w:t xml:space="preserve">ПРОТОКОЛ ЕЛЕКТРОННОГО АУКЦІОНУ № BSE001-UA-20220513-471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5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ОЧІРНЄ ПІДПРИЄМСТВО " СВІТАНОК - АГРО ", ЄДРПОУ: 354520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7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0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6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1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3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49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4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7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8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1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8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7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6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4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7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8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7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2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4 000,00 грн (чотирнадцять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200 000,00 грн (двісті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00 000,00 грн (чотири мільйони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5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«АП Марін», ЄДРПОУ: 398822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9:41:47Z</dcterms:created>
  <dcterms:modified xsi:type="dcterms:W3CDTF">2024-04-28T19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